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864FA"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Pr>
          <w:rFonts w:cstheme="minorHAnsi"/>
          <w:bCs/>
          <w:noProof/>
        </w:rPr>
        <w:t>Single Page Application</w:t>
      </w:r>
    </w:p>
    <w:p w14:paraId="7806BA16" w14:textId="37509D59"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1FC85EA8" w14:textId="77777777" w:rsidR="0041012D" w:rsidRDefault="0041012D" w:rsidP="007B6546">
      <w:pPr>
        <w:pStyle w:val="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rPr>
        <w:drawing>
          <wp:inline distT="0" distB="0" distL="0" distR="0" wp14:anchorId="2498809C" wp14:editId="098AB382">
            <wp:extent cx="6248942" cy="64851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pic:spPr>
                </pic:pic>
              </a:graphicData>
            </a:graphic>
          </wp:inline>
        </w:drawing>
      </w:r>
    </w:p>
    <w:p w14:paraId="1C786847" w14:textId="77777777" w:rsidR="0041012D" w:rsidRPr="000967B9" w:rsidRDefault="0041012D" w:rsidP="00392E05">
      <w:pPr>
        <w:pStyle w:val="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3E1958" w:rsidP="00ED11E0">
      <w:pPr>
        <w:rPr>
          <w:rStyle w:val="20"/>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8pt;height:301.8pt">
            <v:imagedata r:id="rId11" o:title="Screenshot 2021-03-15 011646"/>
          </v:shape>
        </w:pict>
      </w:r>
    </w:p>
    <w:p w14:paraId="458EF7DA" w14:textId="0188CA22" w:rsidR="00A32240" w:rsidRPr="00ED11E0" w:rsidRDefault="00A32240" w:rsidP="00A32240">
      <w:pPr>
        <w:pStyle w:val="3"/>
        <w:rPr>
          <w:b w:val="0"/>
          <w:bCs/>
          <w:noProof/>
        </w:rPr>
      </w:pPr>
      <w:r w:rsidRPr="00ED11E0">
        <w:rPr>
          <w:rStyle w:val="20"/>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3E1958" w:rsidP="0041012D">
      <w:r>
        <w:pict w14:anchorId="7D90E5E6">
          <v:shape id="_x0000_i1026" type="#_x0000_t75" style="width:521.4pt;height:142.2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3E1958" w:rsidP="0041012D">
      <w:r>
        <w:pict w14:anchorId="11E0A551">
          <v:shape id="_x0000_i1027" type="#_x0000_t75" style="width:521.4pt;height:303.6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3E1958" w:rsidP="0041012D">
      <w:r>
        <w:rPr>
          <w:noProof/>
        </w:rPr>
        <w:pict w14:anchorId="6E81009A">
          <v:shape id="_x0000_i1028" type="#_x0000_t75" style="width:457.2pt;height:343.8pt">
            <v:imagedata r:id="rId14" o:title="Screenshot 2021-03-15 020021"/>
          </v:shape>
        </w:pict>
      </w:r>
    </w:p>
    <w:p w14:paraId="28E72B68" w14:textId="521EC6A9" w:rsidR="0041012D" w:rsidRPr="000967B9" w:rsidRDefault="003E1958" w:rsidP="000D321A">
      <w:pPr>
        <w:spacing w:before="0" w:after="200"/>
      </w:pPr>
      <w:r>
        <w:lastRenderedPageBreak/>
        <w:pict w14:anchorId="6AB630CE">
          <v:shape id="_x0000_i1029" type="#_x0000_t75" style="width:453pt;height:162pt">
            <v:imagedata r:id="rId15" o:title="Screenshot 2021-03-15 014145"/>
          </v:shape>
        </w:pict>
      </w:r>
      <w:r w:rsidR="000D321A">
        <w:br w:type="page"/>
      </w:r>
    </w:p>
    <w:p w14:paraId="23452D5C" w14:textId="7E1EEDA5" w:rsidR="000D321A" w:rsidRPr="000D321A" w:rsidRDefault="000D321A" w:rsidP="007B6546">
      <w:pPr>
        <w:pStyle w:val="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ab"/>
        </w:rPr>
      </w:pPr>
      <w:r w:rsidRPr="000D321A">
        <w:rPr>
          <w:rStyle w:val="ab"/>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ac"/>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ac"/>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ac"/>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ac"/>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ac"/>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ac"/>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ac"/>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ac"/>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ab"/>
        </w:rPr>
      </w:pPr>
      <w:r w:rsidRPr="000D321A">
        <w:rPr>
          <w:rStyle w:val="ab"/>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ab"/>
          <w:noProof/>
        </w:rPr>
        <w:t>allowed</w:t>
      </w:r>
      <w:r w:rsidRPr="00A73C44">
        <w:rPr>
          <w:noProof/>
        </w:rPr>
        <w:t xml:space="preserve"> to add </w:t>
      </w:r>
      <w:r w:rsidRPr="00A73C44">
        <w:rPr>
          <w:rStyle w:val="ab"/>
          <w:noProof/>
        </w:rPr>
        <w:t>data attributes</w:t>
      </w:r>
      <w:r w:rsidRPr="00A73C44">
        <w:rPr>
          <w:noProof/>
        </w:rPr>
        <w:t xml:space="preserve"> to any elements. You may modify </w:t>
      </w:r>
      <w:r w:rsidRPr="00A73C44">
        <w:rPr>
          <w:rStyle w:val="CodeChar"/>
        </w:rPr>
        <w:t>href</w:t>
      </w:r>
      <w:r w:rsidRPr="00A73C44">
        <w:rPr>
          <w:rStyle w:val="ab"/>
          <w:noProof/>
        </w:rPr>
        <w:t xml:space="preserve"> attributes</w:t>
      </w:r>
      <w:r w:rsidRPr="00A73C44">
        <w:rPr>
          <w:noProof/>
        </w:rPr>
        <w:t xml:space="preserve"> of links and add </w:t>
      </w:r>
      <w:r w:rsidRPr="00A73C44">
        <w:rPr>
          <w:rStyle w:val="CodeChar"/>
        </w:rPr>
        <w:t>action</w:t>
      </w:r>
      <w:r w:rsidRPr="00A73C44">
        <w:rPr>
          <w:rStyle w:val="ab"/>
          <w:noProof/>
        </w:rPr>
        <w:t>/</w:t>
      </w:r>
      <w:r w:rsidRPr="00A73C44">
        <w:rPr>
          <w:rStyle w:val="CodeChar"/>
        </w:rPr>
        <w:t>method</w:t>
      </w:r>
      <w:r w:rsidRPr="00A73C44">
        <w:rPr>
          <w:rStyle w:val="ab"/>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ac"/>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ac"/>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ac"/>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ac"/>
        <w:rPr>
          <w:noProof/>
          <w:lang w:val="bg-BG"/>
        </w:rPr>
      </w:pPr>
      <w:r>
        <w:rPr>
          <w:noProof/>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ac"/>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ac"/>
        <w:rPr>
          <w:noProof/>
          <w:lang w:val="bg-BG"/>
        </w:rPr>
      </w:pPr>
      <w:r>
        <w:rPr>
          <w:noProof/>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ac"/>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ac"/>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ac"/>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rPr>
        <w:drawing>
          <wp:inline distT="0" distB="0" distL="0" distR="0" wp14:anchorId="78E56842" wp14:editId="13DDA3DD">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224EBD77" w14:textId="77777777" w:rsidR="000D321A" w:rsidRPr="00A73C44" w:rsidRDefault="000D321A" w:rsidP="000D321A">
      <w:pPr>
        <w:rPr>
          <w:noProof/>
          <w:lang w:val="bg-BG"/>
        </w:rPr>
      </w:pPr>
      <w:r>
        <w:rPr>
          <w:noProof/>
        </w:rPr>
        <w:drawing>
          <wp:inline distT="0" distB="0" distL="0" distR="0" wp14:anchorId="38E420BD" wp14:editId="22C8C921">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3"/>
        <w:rPr>
          <w:noProof/>
          <w:lang w:val="bg-BG"/>
        </w:rPr>
      </w:pPr>
      <w:r w:rsidRPr="00A73C44">
        <w:rPr>
          <w:noProof/>
        </w:rPr>
        <w:lastRenderedPageBreak/>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ac"/>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ac"/>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0D321A">
      <w:pPr>
        <w:jc w:val="center"/>
        <w:rPr>
          <w:noProof/>
          <w:lang w:val="bg-BG"/>
        </w:rPr>
      </w:pPr>
      <w:r>
        <w:rPr>
          <w:noProof/>
        </w:rPr>
        <w:drawing>
          <wp:inline distT="0" distB="0" distL="0" distR="0" wp14:anchorId="0BD8C1FF" wp14:editId="1597004C">
            <wp:extent cx="5007111" cy="6245524"/>
            <wp:effectExtent l="0" t="0" r="0" b="0"/>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ac"/>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ac"/>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ac"/>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ac"/>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ac"/>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ac"/>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ac"/>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ac"/>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ac"/>
        <w:ind w:left="0"/>
        <w:jc w:val="center"/>
        <w:rPr>
          <w:noProof/>
          <w:lang w:val="bg-BG"/>
        </w:rPr>
      </w:pPr>
      <w:r>
        <w:rPr>
          <w:noProof/>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683A112E" w:rsidR="00E2251B" w:rsidRPr="0041012D" w:rsidRDefault="000D321A" w:rsidP="000D321A">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sectPr w:rsidR="00E2251B" w:rsidRPr="0041012D"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3F5CA" w14:textId="77777777" w:rsidR="008E46BA" w:rsidRDefault="008E46BA" w:rsidP="008068A2">
      <w:pPr>
        <w:spacing w:after="0" w:line="240" w:lineRule="auto"/>
      </w:pPr>
      <w:r>
        <w:separator/>
      </w:r>
    </w:p>
  </w:endnote>
  <w:endnote w:type="continuationSeparator" w:id="0">
    <w:p w14:paraId="32F4B2C1" w14:textId="77777777" w:rsidR="008E46BA" w:rsidRDefault="008E46B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43778" w14:textId="77777777" w:rsidR="004E4C1E" w:rsidRDefault="008E46BA" w:rsidP="004E4C1E">
    <w:pPr>
      <w:pStyle w:val="a5"/>
    </w:pPr>
    <w:r>
      <w:rPr>
        <w:noProof/>
      </w:rPr>
      <w:pict w14:anchorId="40F43E4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6442AEE4"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1748F697"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4567F8">
                  <w:rPr>
                    <w:noProof/>
                    <w:sz w:val="18"/>
                    <w:szCs w:val="18"/>
                  </w:rPr>
                  <w:t>1</w:t>
                </w:r>
                <w:r w:rsidR="00F06253" w:rsidRPr="00596AA5">
                  <w:rPr>
                    <w:sz w:val="18"/>
                    <w:szCs w:val="18"/>
                  </w:rPr>
                  <w:fldChar w:fldCharType="end"/>
                </w:r>
                <w:r w:rsidRPr="00596AA5">
                  <w:rPr>
                    <w:sz w:val="18"/>
                    <w:szCs w:val="18"/>
                  </w:rPr>
                  <w:t xml:space="preserve"> of </w:t>
                </w:r>
                <w:r w:rsidR="008E46BA">
                  <w:fldChar w:fldCharType="begin"/>
                </w:r>
                <w:r w:rsidR="008E46BA">
                  <w:instrText xml:space="preserve"> NUMPAGES   \* MERGEFORMAT </w:instrText>
                </w:r>
                <w:r w:rsidR="008E46BA">
                  <w:fldChar w:fldCharType="separate"/>
                </w:r>
                <w:r w:rsidR="004567F8" w:rsidRPr="004567F8">
                  <w:rPr>
                    <w:noProof/>
                    <w:sz w:val="18"/>
                    <w:szCs w:val="18"/>
                  </w:rPr>
                  <w:t>10</w:t>
                </w:r>
                <w:r w:rsidR="008E46BA">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A356C" w14:textId="77777777" w:rsidR="008E46BA" w:rsidRDefault="008E46BA" w:rsidP="008068A2">
      <w:pPr>
        <w:spacing w:after="0" w:line="240" w:lineRule="auto"/>
      </w:pPr>
      <w:r>
        <w:separator/>
      </w:r>
    </w:p>
  </w:footnote>
  <w:footnote w:type="continuationSeparator" w:id="0">
    <w:p w14:paraId="7E4A6B5A" w14:textId="77777777" w:rsidR="008E46BA" w:rsidRDefault="008E46B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E96E1"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0NTY3NbCwNDdV0lEKTi0uzszPAykwrAUA9unFvywAAAA="/>
  </w:docVars>
  <w:rsids>
    <w:rsidRoot w:val="008068A2"/>
    <w:rsid w:val="000006BB"/>
    <w:rsid w:val="00002C1C"/>
    <w:rsid w:val="00007044"/>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17DC"/>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C539D"/>
    <w:rsid w:val="002C71C6"/>
    <w:rsid w:val="002D07CA"/>
    <w:rsid w:val="002D7BC7"/>
    <w:rsid w:val="002F29FF"/>
    <w:rsid w:val="00305122"/>
    <w:rsid w:val="00320605"/>
    <w:rsid w:val="003230CF"/>
    <w:rsid w:val="00327911"/>
    <w:rsid w:val="0033212E"/>
    <w:rsid w:val="0033490F"/>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6546"/>
    <w:rsid w:val="007C2C37"/>
    <w:rsid w:val="007C3E81"/>
    <w:rsid w:val="007C42AC"/>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4174"/>
    <w:rsid w:val="00CD5181"/>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58BA"/>
    <w:rsid w:val="00F27E9C"/>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21.png"/><Relationship Id="rId13" Type="http://schemas.openxmlformats.org/officeDocument/2006/relationships/image" Target="media/image2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image" Target="media/image27.png"/><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5" Type="http://schemas.openxmlformats.org/officeDocument/2006/relationships/hyperlink" Target="https://www.facebook.com/softuni.org" TargetMode="External"/><Relationship Id="rId15" Type="http://schemas.openxmlformats.org/officeDocument/2006/relationships/image" Target="media/image24.png"/><Relationship Id="rId10" Type="http://schemas.openxmlformats.org/officeDocument/2006/relationships/hyperlink" Target="https://twitter.com/SoftUni1" TargetMode="External"/><Relationship Id="rId19" Type="http://schemas.openxmlformats.org/officeDocument/2006/relationships/image" Target="media/image26.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DA95A6-6A29-404B-8206-2578A5ADC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10</Pages>
  <Words>1111</Words>
  <Characters>6334</Characters>
  <Application>Microsoft Office Word</Application>
  <DocSecurity>0</DocSecurity>
  <Lines>52</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19</cp:revision>
  <cp:lastPrinted>2015-10-26T22:35:00Z</cp:lastPrinted>
  <dcterms:created xsi:type="dcterms:W3CDTF">2021-02-23T06:22:00Z</dcterms:created>
  <dcterms:modified xsi:type="dcterms:W3CDTF">2022-01-31T12:52:00Z</dcterms:modified>
  <cp:category>computer programming;programming</cp:category>
</cp:coreProperties>
</file>